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lmaty,</w:t>
      </w:r>
      <w:r>
        <w:t xml:space="preserve"> </w:t>
      </w:r>
      <w:r>
        <w:t xml:space="preserve">Kazakhstan</w:t>
      </w:r>
    </w:p>
    <w:bookmarkStart w:id="21" w:name="internship-application-letter"/>
    <w:p>
      <w:pPr>
        <w:pStyle w:val="Heading1"/>
      </w:pPr>
      <w:r>
        <w:t xml:space="preserve">Internship Application Letter</w:t>
      </w:r>
    </w:p>
    <w:bookmarkStart w:id="20" w:name="X5ce4942195466ae21e3a5d123900b915a27f8e5"/>
    <w:p>
      <w:pPr>
        <w:pStyle w:val="Heading2"/>
      </w:pPr>
      <w:r>
        <w:t xml:space="preserve">Mechanical Engineer Position | Kazakhstan Almaty</w:t>
      </w:r>
    </w:p>
    <w:bookmarkEnd w:id="20"/>
    <w:bookmarkEnd w:id="21"/>
    <w:p>
      <w:pPr>
        <w:pStyle w:val="FirstParagraph"/>
      </w:pPr>
      <w:r>
        <w:t xml:space="preserve">Dear Hiring Manager,</w:t>
      </w:r>
    </w:p>
    <w:p>
      <w:pPr>
        <w:pStyle w:val="BodyText"/>
      </w:pPr>
      <w:r>
        <w:t xml:space="preserve">I am writing this Internship Application Letter to express my enthusiastic interest in the Mechanical Engineer Internship opportunity at your esteemed organization in Kazakhstan Almaty. As a dedicated final-year Mechanical Engineering student at the Eurasian National University with a profound passion for sustainable industrial solutions and innovative mechanical systems, I have closely followed your company’s pioneering work in advanced manufacturing and renewable energy infrastructure within Central Asia. My academic achievements, hands-on technical competencies, and deep admiration for Almaty’s dynamic engineering ecosystem make me an ideal candidate to contribute meaningfully to your team while developing my professional expertise in Kazakhstan Almaty.</w:t>
      </w:r>
    </w:p>
    <w:p>
      <w:pPr>
        <w:pStyle w:val="BodyText"/>
      </w:pPr>
      <w:r>
        <w:t xml:space="preserve">Throughout my undergraduate studies, I have cultivated a robust foundation in core mechanical engineering disciplines essential for contemporary industrial challenges. My coursework has included advanced thermodynamics, computational fluid dynamics (CFD), finite element analysis (FEA), and materials science—subjects directly aligned with the technical demands of your projects. In my capstone design project titled "Optimization of Solar-Powered Water Desalination Systems for Arid Regions," I led a team to develop a prototype using CAD software (SolidWorks and AutoCAD) that improved energy efficiency by 27% through innovative heat exchanger design. This experience, coupled with my internship at Astana Machinery Works where I assisted in CNC machining operations and quality control testing, has equipped me with practical skills in precision manufacturing, mechanical drafting, and failure analysis—skills I am eager to apply within Kazakhstan Almaty's growing industrial sector.</w:t>
      </w:r>
    </w:p>
    <w:p>
      <w:pPr>
        <w:pStyle w:val="BodyText"/>
      </w:pPr>
      <w:r>
        <w:t xml:space="preserve">What particularly excites me about this opportunity is the convergence of my technical aspirations with Kazakhstan’s strategic vision for economic diversification. As one of Central Asia’s most vibrant cities, Almaty represents a unique nexus where global engineering standards meet emerging market needs. Your company’s commitment to sustainable infrastructure development—evident in projects like the Almaty Metro expansion and renewable energy partnerships—resonates deeply with my professional ethos. I am especially inspired by Kazakhstan's ambitious "Digital Kazakhstan" initiative, which prioritizes smart manufacturing and industrial automation. As a Mechanical Engineer-in-training, I am keen to immerse myself in this transformative environment to learn from industry leaders while contributing to solutions that address regional challenges like energy efficiency in cold-climate urban settings—a critical consideration for Almaty’s high-altitude environment.</w:t>
      </w:r>
    </w:p>
    <w:p>
      <w:pPr>
        <w:pStyle w:val="BodyText"/>
      </w:pPr>
      <w:r>
        <w:t xml:space="preserve">My technical proficiency extends beyond classroom theory. I possess advanced skills in simulation tools including ANSYS for structural analysis and MATLAB for control systems modeling, which I leveraged to optimize a conveyor system design that reduced maintenance downtime by 35% during my internship at Almaty’s Kazzinc. Additionally, I am fluent in Russian (B2 level) and have developed basic Kazakh language skills through cultural immersion programs—essential for seamless collaboration within Kazakhstan Almaty’s multicultural engineering teams. I understand that effective communication is pivotal in complex projects, and my experience working with cross-functional teams on university-sponsored sustainability initiatives has honed my ability to translate technical concepts for diverse stakeholders.</w:t>
      </w:r>
    </w:p>
    <w:p>
      <w:pPr>
        <w:pStyle w:val="BodyText"/>
      </w:pPr>
      <w:r>
        <w:t xml:space="preserve">I am equally drawn to your company’s emphasis on nurturing young talent through structured mentorship programs. The prospect of learning under seasoned professionals while engaging in real-world projects—such as the development of next-generation wind turbine components for Kazakhstan’s expanding green energy sector—aligns perfectly with my career trajectory. I am particularly impressed by your recent partnership with the Almaty Institute of Power Engineering to establish a state-of-the-art testing facility, and I am confident that my background in mechanical prototyping and data-driven problem-solving would allow me to contribute immediately to such initiatives.</w:t>
      </w:r>
    </w:p>
    <w:p>
      <w:pPr>
        <w:pStyle w:val="BodyText"/>
      </w:pPr>
      <w:r>
        <w:t xml:space="preserve">Living in Kazakhstan Almaty has also deepened my cultural appreciation for the region’s work ethic and community-oriented values. During a summer research exchange at Nazarbayev University, I collaborated with local engineers on an urban air quality monitoring project, which reinforced my commitment to engineering solutions that serve societal needs. This experience taught me that sustainable infrastructure in Kazakhstan Almaty must balance technological innovation with respect for local environmental conditions—such as adapting machinery for seasonal temperature extremes and resource constraints. I am eager to bring this holistic perspective to your team.</w:t>
      </w:r>
    </w:p>
    <w:p>
      <w:pPr>
        <w:pStyle w:val="BodyText"/>
      </w:pPr>
      <w:r>
        <w:t xml:space="preserve">My academic record reflects consistent excellence: I maintain a 3.8/4.0 GPA with honors in all technical courses, and I have actively participated in the International Society of Mechanical Engineers (ISME) chapter at my university. Beyond academics, I organized a workshop on "Career Pathways for Mechanical Engineers in Central Asia" that attracted 120+ students, demonstrating my leadership and passion for advancing our profession within Kazakhstan’s evolving engineering landscape.</w:t>
      </w:r>
    </w:p>
    <w:p>
      <w:pPr>
        <w:pStyle w:val="BodyText"/>
      </w:pPr>
      <w:r>
        <w:t xml:space="preserve">I am fully prepared to relocate to Almaty immediately upon acceptance and am committed to contributing ethically and diligently throughout the internship period. I welcome the opportunity to discuss how my skills in mechanical design, simulation, and cross-cultural collaboration can support your objectives during an interview at your earliest convenience. Thank you for considering this Internship Application Letter—I have attached my resume for further detail and am available for discussion at your convenience.</w:t>
      </w:r>
    </w:p>
    <w:p>
      <w:pPr>
        <w:pStyle w:val="BodyText"/>
      </w:pPr>
      <w:r>
        <w:t xml:space="preserve">Sincerely,</w:t>
      </w:r>
    </w:p>
    <w:p>
      <w:pPr>
        <w:pStyle w:val="BodyText"/>
      </w:pPr>
      <w:r>
        <w:rPr>
          <w:bCs/>
          <w:b/>
        </w:rPr>
        <w:t xml:space="preserve">Adilet Sarsenov</w:t>
      </w:r>
      <w:r>
        <w:br/>
      </w:r>
      <w:r>
        <w:t xml:space="preserve">Mechanical Engineering Student (Expected Graduation: May 2025)</w:t>
      </w:r>
      <w:r>
        <w:br/>
      </w:r>
      <w:r>
        <w:t xml:space="preserve">Eurasian National University, Almaty</w:t>
      </w:r>
      <w:r>
        <w:br/>
      </w:r>
      <w:r>
        <w:t xml:space="preserve">Email: adiletsarsenov@enu.kz | Phone: +7 (701) 123-4567</w:t>
      </w:r>
      <w:r>
        <w:br/>
      </w:r>
      <w:r>
        <w:t xml:space="preserve">LinkedIn: linkedin.com/in/adiletsarsenov | Portfolio: adiletsarsenov.engineering</w:t>
      </w:r>
    </w:p>
    <w:p>
      <w:pPr>
        <w:pStyle w:val="BodyText"/>
      </w:pPr>
      <w:r>
        <w:rPr>
          <w:iCs/>
          <w:i/>
        </w:rPr>
        <w:t xml:space="preserve">This Internship Application Letter is specifically tailored for Mechanical Engineer opportunities in Kazakhstan Almaty, reflecting my alignment with regional industrial priorities, cultural context, and technical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 - Almaty, Kazakhstan</dc:title>
  <dc:creator/>
  <dc:language>en</dc:language>
  <cp:keywords/>
  <dcterms:created xsi:type="dcterms:W3CDTF">2026-07-19T05:20:52Z</dcterms:created>
  <dcterms:modified xsi:type="dcterms:W3CDTF">2026-07-19T05:20:52Z</dcterms:modified>
</cp:coreProperties>
</file>

<file path=docProps/custom.xml><?xml version="1.0" encoding="utf-8"?>
<Properties xmlns="http://schemas.openxmlformats.org/officeDocument/2006/custom-properties" xmlns:vt="http://schemas.openxmlformats.org/officeDocument/2006/docPropsVTypes"/>
</file>